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ряз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5334000" cy="3243648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813559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716378" cy="3339966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426030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5120640" cy="2608446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403252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4543124" cy="2608446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1543837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1943332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5274644" cy="5573027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017938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334000" cy="5862679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1661276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5149515" cy="5611528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182614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 х=8 и 64</w:t>
      </w:r>
    </w:p>
    <w:p>
      <w:pPr>
        <w:pStyle w:val="CaptionedFigure"/>
      </w:pPr>
      <w:bookmarkStart w:id="84" w:name="fig:016"/>
      <w:r>
        <w:drawing>
          <wp:inline>
            <wp:extent cx="5334000" cy="6197253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729287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Грязнов Михаил Александрович НПИбд-01-22</dc:creator>
  <dc:language>ru-RU</dc:language>
  <cp:keywords/>
  <dcterms:created xsi:type="dcterms:W3CDTF">2023-01-10T16:59:47Z</dcterms:created>
  <dcterms:modified xsi:type="dcterms:W3CDTF">2023-01-10T16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